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11670" w:type="dxa"/>
        <w:tblInd w:w="-1332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7260"/>
      </w:tblGrid>
      <w:tr w:rsidR="00800C28" w:rsidRPr="0060550B" w14:paraId="4889AF33" w14:textId="77777777" w:rsidTr="003C7B2A">
        <w:trPr>
          <w:trHeight w:val="1485"/>
        </w:trPr>
        <w:tc>
          <w:tcPr>
            <w:tcW w:w="441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bookmarkStart w:id="0" w:name="_Hlk477938503"/>
          <w:p w14:paraId="499E34C6" w14:textId="77777777" w:rsidR="00800C28" w:rsidRPr="0060550B" w:rsidRDefault="00800C28" w:rsidP="003C7B2A">
            <w:pPr>
              <w:spacing w:line="240" w:lineRule="auto"/>
              <w:ind w:right="-288"/>
              <w:jc w:val="center"/>
              <w:rPr>
                <w:rFonts w:ascii="Times New Roman" w:eastAsia="Times New Roman" w:hAnsi="Times New Roman" w:cs="Times New Roman"/>
                <w:b/>
                <w:sz w:val="38"/>
              </w:rPr>
            </w:pPr>
            <w:r w:rsidRPr="0060550B">
              <w:object w:dxaOrig="4200" w:dyaOrig="1395" w14:anchorId="20EFD41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0.85pt;height:70.5pt" o:ole="">
                  <v:imagedata r:id="rId5" o:title=""/>
                </v:shape>
                <o:OLEObject Type="Embed" ProgID="PBrush" ShapeID="_x0000_i1025" DrawAspect="Content" ObjectID="_1736344823" r:id="rId6"/>
              </w:object>
            </w:r>
          </w:p>
        </w:tc>
        <w:tc>
          <w:tcPr>
            <w:tcW w:w="72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55B75AE" w14:textId="77777777" w:rsidR="00800C28" w:rsidRPr="0060550B" w:rsidRDefault="00800C28" w:rsidP="003C7B2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38"/>
              </w:rPr>
            </w:pPr>
            <w:r w:rsidRPr="0060550B">
              <w:rPr>
                <w:rFonts w:ascii="Times New Roman" w:eastAsia="Times New Roman" w:hAnsi="Times New Roman" w:cs="Times New Roman"/>
                <w:b/>
                <w:sz w:val="38"/>
              </w:rPr>
              <w:t xml:space="preserve">BAHRIA UNIVERSITY, </w:t>
            </w:r>
          </w:p>
          <w:p w14:paraId="30BE87AD" w14:textId="77777777" w:rsidR="00800C28" w:rsidRPr="0060550B" w:rsidRDefault="00800C28" w:rsidP="003C7B2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noProof/>
                <w:sz w:val="34"/>
              </w:rPr>
            </w:pPr>
            <w:r w:rsidRPr="0060550B">
              <w:rPr>
                <w:rFonts w:ascii="Times New Roman" w:eastAsia="Times New Roman" w:hAnsi="Times New Roman" w:cs="Times New Roman"/>
                <w:b/>
                <w:sz w:val="38"/>
              </w:rPr>
              <w:t>(Karachi Campus)</w:t>
            </w:r>
          </w:p>
          <w:p w14:paraId="1867CE2B" w14:textId="77777777" w:rsidR="00800C28" w:rsidRPr="0060550B" w:rsidRDefault="00800C28" w:rsidP="003C7B2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i/>
                <w:sz w:val="34"/>
              </w:rPr>
            </w:pPr>
            <w:r w:rsidRPr="0060550B">
              <w:rPr>
                <w:rFonts w:ascii="Times New Roman" w:eastAsia="Times New Roman" w:hAnsi="Times New Roman" w:cs="Times New Roman"/>
                <w:i/>
                <w:sz w:val="34"/>
              </w:rPr>
              <w:t>Department of Software Engineering</w:t>
            </w:r>
          </w:p>
          <w:p w14:paraId="615D04B0" w14:textId="77777777" w:rsidR="00800C28" w:rsidRPr="0060550B" w:rsidRDefault="00800C28" w:rsidP="003C7B2A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</w:rPr>
              <w:t>QUIZ#02</w:t>
            </w:r>
            <w:r w:rsidRPr="0060550B">
              <w:rPr>
                <w:rFonts w:ascii="Times New Roman" w:eastAsia="Times New Roman" w:hAnsi="Times New Roman" w:cs="Times New Roman"/>
                <w:b/>
                <w:sz w:val="26"/>
              </w:rPr>
              <w:t xml:space="preserve"> – Fall 2022</w:t>
            </w:r>
          </w:p>
        </w:tc>
      </w:tr>
    </w:tbl>
    <w:p w14:paraId="65131A81" w14:textId="77777777" w:rsidR="00800C28" w:rsidRPr="0060550B" w:rsidRDefault="00800C28" w:rsidP="00800C28">
      <w:pPr>
        <w:spacing w:after="0" w:line="24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60550B">
        <w:rPr>
          <w:rFonts w:ascii="Times New Roman" w:eastAsia="Times New Roman" w:hAnsi="Times New Roman" w:cs="Times New Roman"/>
          <w:szCs w:val="24"/>
        </w:rPr>
        <w:t xml:space="preserve">COURSE TITLE:     </w:t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="00257D04">
        <w:rPr>
          <w:rFonts w:ascii="Times New Roman" w:eastAsia="Times New Roman" w:hAnsi="Times New Roman" w:cs="Times New Roman"/>
          <w:b/>
          <w:szCs w:val="24"/>
          <w:u w:val="single"/>
        </w:rPr>
        <w:t>Computing</w:t>
      </w:r>
      <w:r w:rsidRPr="0060550B">
        <w:rPr>
          <w:rFonts w:ascii="Times New Roman" w:eastAsia="Times New Roman" w:hAnsi="Times New Roman" w:cs="Times New Roman"/>
          <w:b/>
          <w:szCs w:val="24"/>
          <w:u w:val="single"/>
        </w:rPr>
        <w:t xml:space="preserve"> Fundamentals</w:t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  <w:t xml:space="preserve">COURSE CODE: </w:t>
      </w:r>
      <w:r w:rsidRPr="0060550B">
        <w:rPr>
          <w:rFonts w:ascii="Times New Roman" w:eastAsia="Times New Roman" w:hAnsi="Times New Roman" w:cs="Times New Roman"/>
          <w:b/>
          <w:szCs w:val="24"/>
          <w:u w:val="single"/>
        </w:rPr>
        <w:t>CSC-110</w:t>
      </w:r>
    </w:p>
    <w:p w14:paraId="28ECC50B" w14:textId="77777777" w:rsidR="00800C28" w:rsidRPr="0060550B" w:rsidRDefault="00800C28" w:rsidP="00800C28">
      <w:pPr>
        <w:spacing w:after="0" w:line="24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60550B">
        <w:rPr>
          <w:rFonts w:ascii="Times New Roman" w:eastAsia="Times New Roman" w:hAnsi="Times New Roman" w:cs="Times New Roman"/>
          <w:szCs w:val="24"/>
        </w:rPr>
        <w:t>Class:</w:t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="00C2323D">
        <w:rPr>
          <w:rFonts w:ascii="Times New Roman" w:eastAsia="Times New Roman" w:hAnsi="Times New Roman" w:cs="Times New Roman"/>
          <w:b/>
          <w:szCs w:val="24"/>
        </w:rPr>
        <w:tab/>
        <w:t>BSE 1B</w:t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>Shift:</w:t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="00815324">
        <w:rPr>
          <w:rFonts w:ascii="Times New Roman" w:eastAsia="Times New Roman" w:hAnsi="Times New Roman" w:cs="Times New Roman"/>
          <w:szCs w:val="24"/>
        </w:rPr>
        <w:t xml:space="preserve">     </w:t>
      </w:r>
      <w:r w:rsidRPr="0060550B">
        <w:rPr>
          <w:rFonts w:ascii="Times New Roman" w:eastAsia="Times New Roman" w:hAnsi="Times New Roman" w:cs="Times New Roman"/>
          <w:b/>
          <w:szCs w:val="24"/>
        </w:rPr>
        <w:t>Morning</w:t>
      </w:r>
    </w:p>
    <w:p w14:paraId="1E500C58" w14:textId="77777777" w:rsidR="00800C28" w:rsidRPr="0060550B" w:rsidRDefault="00800C28" w:rsidP="00800C28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r w:rsidRPr="0060550B">
        <w:rPr>
          <w:rFonts w:ascii="Times New Roman" w:eastAsia="Times New Roman" w:hAnsi="Times New Roman" w:cs="Times New Roman"/>
          <w:szCs w:val="24"/>
        </w:rPr>
        <w:t xml:space="preserve">Course Instructor:      </w:t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mallCaps/>
          <w:szCs w:val="24"/>
        </w:rPr>
        <w:t xml:space="preserve">Engr. </w:t>
      </w:r>
      <w:proofErr w:type="spellStart"/>
      <w:r w:rsidR="00C2323D">
        <w:rPr>
          <w:rFonts w:ascii="Times New Roman" w:eastAsia="Times New Roman" w:hAnsi="Times New Roman" w:cs="Times New Roman"/>
          <w:b/>
          <w:smallCaps/>
          <w:szCs w:val="24"/>
        </w:rPr>
        <w:t>Mahawish</w:t>
      </w:r>
      <w:proofErr w:type="spellEnd"/>
      <w:r w:rsidR="00C2323D">
        <w:rPr>
          <w:rFonts w:ascii="Times New Roman" w:eastAsia="Times New Roman" w:hAnsi="Times New Roman" w:cs="Times New Roman"/>
          <w:b/>
          <w:smallCaps/>
          <w:szCs w:val="24"/>
        </w:rPr>
        <w:t xml:space="preserve">     </w:t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="00C2323D">
        <w:rPr>
          <w:rFonts w:ascii="Times New Roman" w:eastAsia="Times New Roman" w:hAnsi="Times New Roman" w:cs="Times New Roman"/>
          <w:b/>
          <w:szCs w:val="24"/>
        </w:rPr>
        <w:t xml:space="preserve">                          </w:t>
      </w:r>
      <w:r w:rsidRPr="0060550B">
        <w:rPr>
          <w:rFonts w:ascii="Times New Roman" w:eastAsia="Times New Roman" w:hAnsi="Times New Roman" w:cs="Times New Roman"/>
          <w:szCs w:val="24"/>
        </w:rPr>
        <w:t xml:space="preserve">Time Allowed:   </w:t>
      </w:r>
      <w:r w:rsidRPr="0060550B">
        <w:rPr>
          <w:rFonts w:ascii="Times New Roman" w:eastAsia="Times New Roman" w:hAnsi="Times New Roman" w:cs="Times New Roman"/>
          <w:b/>
          <w:szCs w:val="24"/>
        </w:rPr>
        <w:t xml:space="preserve">    20 Min. </w:t>
      </w:r>
    </w:p>
    <w:p w14:paraId="7FF63B2C" w14:textId="77777777" w:rsidR="00800C28" w:rsidRPr="0060550B" w:rsidRDefault="00800C28" w:rsidP="00800C28">
      <w:pPr>
        <w:pBdr>
          <w:bottom w:val="single" w:sz="4" w:space="1" w:color="auto"/>
        </w:pBdr>
        <w:spacing w:after="0" w:line="240" w:lineRule="auto"/>
        <w:rPr>
          <w:rFonts w:ascii="Times New Roman" w:eastAsia="Times New Roman" w:hAnsi="Times New Roman" w:cs="Times New Roman"/>
          <w:b/>
          <w:szCs w:val="24"/>
        </w:rPr>
      </w:pPr>
      <w:r w:rsidRPr="0060550B">
        <w:rPr>
          <w:rFonts w:ascii="Times New Roman" w:eastAsia="Times New Roman" w:hAnsi="Times New Roman" w:cs="Times New Roman"/>
          <w:szCs w:val="24"/>
        </w:rPr>
        <w:t>Date:</w:t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="001006A5">
        <w:rPr>
          <w:rFonts w:ascii="Times New Roman" w:eastAsia="Times New Roman" w:hAnsi="Times New Roman" w:cs="Times New Roman"/>
          <w:b/>
          <w:szCs w:val="24"/>
        </w:rPr>
        <w:t>12/12</w:t>
      </w:r>
      <w:r w:rsidRPr="0060550B">
        <w:rPr>
          <w:rFonts w:ascii="Times New Roman" w:eastAsia="Times New Roman" w:hAnsi="Times New Roman" w:cs="Times New Roman"/>
          <w:b/>
          <w:szCs w:val="24"/>
        </w:rPr>
        <w:t>/2022</w:t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b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 xml:space="preserve">Max. </w:t>
      </w:r>
      <w:proofErr w:type="gramStart"/>
      <w:r w:rsidRPr="0060550B">
        <w:rPr>
          <w:rFonts w:ascii="Times New Roman" w:eastAsia="Times New Roman" w:hAnsi="Times New Roman" w:cs="Times New Roman"/>
          <w:szCs w:val="24"/>
        </w:rPr>
        <w:t>Marks:</w:t>
      </w:r>
      <w:r w:rsidR="00815324">
        <w:rPr>
          <w:rFonts w:ascii="Times New Roman" w:eastAsia="Times New Roman" w:hAnsi="Times New Roman" w:cs="Times New Roman"/>
          <w:b/>
          <w:szCs w:val="24"/>
        </w:rPr>
        <w:t>CLO</w:t>
      </w:r>
      <w:proofErr w:type="gramEnd"/>
      <w:r w:rsidR="00815324">
        <w:rPr>
          <w:rFonts w:ascii="Times New Roman" w:eastAsia="Times New Roman" w:hAnsi="Times New Roman" w:cs="Times New Roman"/>
          <w:b/>
          <w:szCs w:val="24"/>
        </w:rPr>
        <w:t>2</w:t>
      </w:r>
      <w:r w:rsidRPr="0060550B">
        <w:rPr>
          <w:rFonts w:ascii="Times New Roman" w:eastAsia="Times New Roman" w:hAnsi="Times New Roman" w:cs="Times New Roman"/>
          <w:b/>
          <w:szCs w:val="24"/>
        </w:rPr>
        <w:t>:</w:t>
      </w:r>
      <w:r w:rsidR="00C2323D">
        <w:rPr>
          <w:rFonts w:ascii="Times New Roman" w:eastAsia="Times New Roman" w:hAnsi="Times New Roman" w:cs="Times New Roman"/>
          <w:b/>
          <w:szCs w:val="24"/>
        </w:rPr>
        <w:t xml:space="preserve">  </w:t>
      </w:r>
      <w:r w:rsidRPr="0060550B">
        <w:rPr>
          <w:rFonts w:ascii="Times New Roman" w:eastAsia="Times New Roman" w:hAnsi="Times New Roman" w:cs="Times New Roman"/>
          <w:b/>
          <w:szCs w:val="24"/>
        </w:rPr>
        <w:t xml:space="preserve">10 Marks </w:t>
      </w:r>
    </w:p>
    <w:p w14:paraId="2448F176" w14:textId="77777777" w:rsidR="00800C28" w:rsidRPr="0060550B" w:rsidRDefault="00800C28" w:rsidP="00800C28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60550B">
        <w:rPr>
          <w:rFonts w:ascii="Times New Roman" w:eastAsia="Times New Roman" w:hAnsi="Times New Roman" w:cs="Times New Roman"/>
          <w:szCs w:val="24"/>
        </w:rPr>
        <w:t>Student Name:</w:t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</w:r>
      <w:r w:rsidRPr="0060550B">
        <w:rPr>
          <w:rFonts w:ascii="Times New Roman" w:eastAsia="Times New Roman" w:hAnsi="Times New Roman" w:cs="Times New Roman"/>
          <w:szCs w:val="24"/>
        </w:rPr>
        <w:tab/>
        <w:t>Registration #:</w:t>
      </w:r>
      <w:bookmarkEnd w:id="0"/>
    </w:p>
    <w:p w14:paraId="1D63F3B1" w14:textId="77777777" w:rsidR="00800C28" w:rsidRPr="0060550B" w:rsidRDefault="00800C28" w:rsidP="00800C28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hAnsi="Arial" w:cs="Arial"/>
          <w:sz w:val="23"/>
          <w:szCs w:val="23"/>
        </w:rPr>
      </w:pPr>
    </w:p>
    <w:p w14:paraId="1E888D24" w14:textId="77777777" w:rsidR="00815324" w:rsidRDefault="00800C28" w:rsidP="00815324">
      <w:pPr>
        <w:pStyle w:val="NormalWeb"/>
        <w:shd w:val="clear" w:color="auto" w:fill="FFFFFF"/>
        <w:spacing w:before="0" w:beforeAutospacing="0" w:after="0" w:afterAutospacing="0"/>
        <w:ind w:left="720"/>
        <w:rPr>
          <w:b/>
        </w:rPr>
      </w:pPr>
      <w:r w:rsidRPr="0060550B">
        <w:rPr>
          <w:b/>
        </w:rPr>
        <w:t xml:space="preserve">Question No 1) </w:t>
      </w:r>
    </w:p>
    <w:p w14:paraId="779B6E9F" w14:textId="22DCA899" w:rsidR="00800C28" w:rsidRPr="00C2323D" w:rsidRDefault="00815324" w:rsidP="00815324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Arial" w:hAnsi="Arial" w:cs="Arial"/>
          <w:sz w:val="23"/>
          <w:szCs w:val="23"/>
          <w:shd w:val="clear" w:color="auto" w:fill="FFFFFF"/>
        </w:rPr>
      </w:pPr>
      <w:r w:rsidRPr="00815324">
        <w:rPr>
          <w:color w:val="212529"/>
          <w:sz w:val="28"/>
        </w:rPr>
        <w:t>Suppose you are now working in the IT department at Bahria university and responsible to design a network system for the university.</w:t>
      </w:r>
      <w:r w:rsidRPr="00815324">
        <w:rPr>
          <w:sz w:val="28"/>
        </w:rPr>
        <w:t xml:space="preserve"> Compare multiple</w:t>
      </w:r>
      <w:r w:rsidRPr="00815324">
        <w:rPr>
          <w:color w:val="212529"/>
          <w:sz w:val="28"/>
        </w:rPr>
        <w:t xml:space="preserve"> types of network topology available and identify the network topology that you would recommend to the management</w:t>
      </w:r>
      <w:r w:rsidR="00800C28" w:rsidRPr="00815324">
        <w:rPr>
          <w:sz w:val="28"/>
        </w:rPr>
        <w:tab/>
      </w:r>
    </w:p>
    <w:sectPr w:rsidR="00800C28" w:rsidRPr="00C2323D" w:rsidSect="005220BB"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A1CED"/>
    <w:multiLevelType w:val="hybridMultilevel"/>
    <w:tmpl w:val="CA2A2370"/>
    <w:lvl w:ilvl="0" w:tplc="CD0A6F14">
      <w:start w:val="1"/>
      <w:numFmt w:val="lowerRoman"/>
      <w:lvlText w:val="%1)"/>
      <w:lvlJc w:val="left"/>
      <w:pPr>
        <w:ind w:left="1080" w:hanging="720"/>
      </w:pPr>
      <w:rPr>
        <w:rFonts w:ascii="Arial" w:eastAsia="Times New Roman" w:hAnsi="Arial" w:cs="Arial" w:hint="default"/>
        <w:color w:val="555555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0F1CBF"/>
    <w:multiLevelType w:val="hybridMultilevel"/>
    <w:tmpl w:val="C304F5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B4620"/>
    <w:multiLevelType w:val="hybridMultilevel"/>
    <w:tmpl w:val="DC4497A4"/>
    <w:lvl w:ilvl="0" w:tplc="DF52DD5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222755"/>
    <w:multiLevelType w:val="hybridMultilevel"/>
    <w:tmpl w:val="B25CE344"/>
    <w:lvl w:ilvl="0" w:tplc="EB1E9C9C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8727287"/>
    <w:multiLevelType w:val="hybridMultilevel"/>
    <w:tmpl w:val="BD0E6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91BFE"/>
    <w:multiLevelType w:val="hybridMultilevel"/>
    <w:tmpl w:val="B2E4717C"/>
    <w:lvl w:ilvl="0" w:tplc="EB1E9C9C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DA24FE"/>
    <w:multiLevelType w:val="hybridMultilevel"/>
    <w:tmpl w:val="B2E4717C"/>
    <w:lvl w:ilvl="0" w:tplc="EB1E9C9C">
      <w:start w:val="1"/>
      <w:numFmt w:val="lowerLetter"/>
      <w:lvlText w:val="%1)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1156A5"/>
    <w:multiLevelType w:val="hybridMultilevel"/>
    <w:tmpl w:val="1AA6AC82"/>
    <w:lvl w:ilvl="0" w:tplc="3F366FA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3A3A3A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245B85"/>
    <w:multiLevelType w:val="hybridMultilevel"/>
    <w:tmpl w:val="9B4E7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0923734">
    <w:abstractNumId w:val="8"/>
  </w:num>
  <w:num w:numId="2" w16cid:durableId="2101444065">
    <w:abstractNumId w:val="0"/>
  </w:num>
  <w:num w:numId="3" w16cid:durableId="653602345">
    <w:abstractNumId w:val="2"/>
  </w:num>
  <w:num w:numId="4" w16cid:durableId="509175169">
    <w:abstractNumId w:val="4"/>
  </w:num>
  <w:num w:numId="5" w16cid:durableId="1164510686">
    <w:abstractNumId w:val="7"/>
  </w:num>
  <w:num w:numId="6" w16cid:durableId="1169295492">
    <w:abstractNumId w:val="1"/>
  </w:num>
  <w:num w:numId="7" w16cid:durableId="1317340276">
    <w:abstractNumId w:val="6"/>
  </w:num>
  <w:num w:numId="8" w16cid:durableId="1489832243">
    <w:abstractNumId w:val="5"/>
  </w:num>
  <w:num w:numId="9" w16cid:durableId="20815163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yNDAyNTMyNLM0MDBS0lEKTi0uzszPAykwrAUAhhDK6CwAAAA="/>
  </w:docVars>
  <w:rsids>
    <w:rsidRoot w:val="002E4E15"/>
    <w:rsid w:val="001006A5"/>
    <w:rsid w:val="0012408E"/>
    <w:rsid w:val="00124F7F"/>
    <w:rsid w:val="001624D4"/>
    <w:rsid w:val="00257D04"/>
    <w:rsid w:val="002E4E15"/>
    <w:rsid w:val="002F3846"/>
    <w:rsid w:val="002F453C"/>
    <w:rsid w:val="002F6162"/>
    <w:rsid w:val="002F7B7C"/>
    <w:rsid w:val="003341FD"/>
    <w:rsid w:val="00365252"/>
    <w:rsid w:val="004020B7"/>
    <w:rsid w:val="00412EFE"/>
    <w:rsid w:val="004176B2"/>
    <w:rsid w:val="004F1975"/>
    <w:rsid w:val="005220BB"/>
    <w:rsid w:val="00573B07"/>
    <w:rsid w:val="0060550B"/>
    <w:rsid w:val="00645F1E"/>
    <w:rsid w:val="00675819"/>
    <w:rsid w:val="00683052"/>
    <w:rsid w:val="006C7E39"/>
    <w:rsid w:val="00752B3C"/>
    <w:rsid w:val="00800C28"/>
    <w:rsid w:val="00812B39"/>
    <w:rsid w:val="00815324"/>
    <w:rsid w:val="00854DB3"/>
    <w:rsid w:val="00893158"/>
    <w:rsid w:val="00927BCA"/>
    <w:rsid w:val="009F27DE"/>
    <w:rsid w:val="00B3585C"/>
    <w:rsid w:val="00B572E9"/>
    <w:rsid w:val="00BA7215"/>
    <w:rsid w:val="00C2323D"/>
    <w:rsid w:val="00C56D3A"/>
    <w:rsid w:val="00CE31E3"/>
    <w:rsid w:val="00D04F2B"/>
    <w:rsid w:val="00D050ED"/>
    <w:rsid w:val="00D62BC2"/>
    <w:rsid w:val="00D8243F"/>
    <w:rsid w:val="00DB4D64"/>
    <w:rsid w:val="00DD274B"/>
    <w:rsid w:val="00DF3C72"/>
    <w:rsid w:val="00E06EDF"/>
    <w:rsid w:val="00E325D7"/>
    <w:rsid w:val="00E66FBF"/>
    <w:rsid w:val="00E77A46"/>
    <w:rsid w:val="00E8481E"/>
    <w:rsid w:val="00E94990"/>
    <w:rsid w:val="00E97C5F"/>
    <w:rsid w:val="00EA48CC"/>
    <w:rsid w:val="00EB2A7E"/>
    <w:rsid w:val="00F20B82"/>
    <w:rsid w:val="00FA1D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611C9"/>
  <w15:docId w15:val="{D08877ED-D9C1-4996-A4AA-B48A10F99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E1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uiPriority w:val="59"/>
    <w:rsid w:val="002E4E15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2E4E1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E4E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E1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54D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927B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lapseomatic">
    <w:name w:val="collapseomatic"/>
    <w:basedOn w:val="DefaultParagraphFont"/>
    <w:rsid w:val="00927B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375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hria</dc:creator>
  <cp:lastModifiedBy>Abdullah Sadiq</cp:lastModifiedBy>
  <cp:revision>4</cp:revision>
  <cp:lastPrinted>2022-11-15T04:06:00Z</cp:lastPrinted>
  <dcterms:created xsi:type="dcterms:W3CDTF">2022-12-12T03:50:00Z</dcterms:created>
  <dcterms:modified xsi:type="dcterms:W3CDTF">2023-01-27T12:14:00Z</dcterms:modified>
</cp:coreProperties>
</file>